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Laboratory Technician position at [Company/Organization Name] in Almaty, Kazakhstan. As a dedicated and skilled professional with a strong background in laboratory operations, I am eager to contribute my expertise to your team while immersing myself in the dynamic scientific environment of Kazakhstan Almaty. My experience in laboratory settings, coupled with my passion for precision and innovation, aligns closely with the requirements of this role.</w:t>
      </w:r>
    </w:p>
    <w:p>
      <w:pPr>
        <w:pStyle w:val="BodyText"/>
      </w:pPr>
      <w:r>
        <w:t xml:space="preserve">Having worked as a Laboratory Technician for [Previous Employer or Relevant Experience], I have developed a comprehensive understanding of laboratory protocols, equipment operation, and data analysis. My responsibilities included conducting routine tests, maintaining laboratory instruments, and ensuring compliance with safety standards. These experiences have equipped me with the technical proficiency and attention to detail necessary to excel in a role such as this one in Kazakhstan Almaty.</w:t>
      </w:r>
    </w:p>
    <w:p>
      <w:pPr>
        <w:pStyle w:val="BodyText"/>
      </w:pPr>
      <w:r>
        <w:t xml:space="preserve">The Laboratory Technician position in Almaty represents an exciting opportunity for me to apply my skills in a new and culturally rich environment. Kazakhstan, particularly Almaty, is known for its growing scientific community and commitment to research and development across various sectors, including biotechnology, environmental science, and pharmaceuticals. I am particularly drawn to the chance to work with cutting-edge technology and contribute to projects that address local challenges while fostering global collaboration.</w:t>
      </w:r>
    </w:p>
    <w:p>
      <w:pPr>
        <w:pStyle w:val="BodyText"/>
      </w:pPr>
      <w:r>
        <w:t xml:space="preserve">One of the key aspects of my professional background is my ability to adapt quickly to new laboratory environments. Whether it is working with advanced analytical instruments such as HPLC, GC-MS, or spectrophotometers, or following complex procedures for sample preparation and analysis, I consistently deliver accurate and reliable results. My experience in maintaining detailed records of experiments and ensuring adherence to regulatory guidelines has also been instrumental in supporting research teams and improving operational efficiency.</w:t>
      </w:r>
    </w:p>
    <w:p>
      <w:pPr>
        <w:pStyle w:val="BodyText"/>
      </w:pPr>
      <w:r>
        <w:t xml:space="preserve">In addition to my technical skills, I possess strong interpersonal abilities that enable me to collaborate effectively with colleagues across disciplines. In previous roles, I have worked closely with scientists, engineers, and technicians to troubleshoot equipment issues, optimize workflows, and meet project deadlines. These experiences have honed my communication skills and ability to work in a team-oriented environment—qualities that are essential for success in a laboratory setting.</w:t>
      </w:r>
    </w:p>
    <w:p>
      <w:pPr>
        <w:pStyle w:val="BodyText"/>
      </w:pPr>
      <w:r>
        <w:t xml:space="preserve">Kazakhstan Almaty’s unique position as a hub for scientific innovation makes it an ideal location for me to further my career. I am particularly interested in the opportunities available at [Company/Organization Name] to contribute to research initiatives that align with national priorities, such as sustainable resource management or healthcare advancements. I am confident that my background in laboratory operations and my eagerness to learn and grow professionally will allow me to make meaningful contributions to your organization.</w:t>
      </w:r>
    </w:p>
    <w:p>
      <w:pPr>
        <w:pStyle w:val="BodyText"/>
      </w:pPr>
      <w:r>
        <w:t xml:space="preserve">What sets me apart is my commitment to continuous learning and professional development. I regularly attend workshops and training sessions to stay updated on the latest advancements in laboratory science. For example, I recently completed a certification in [Relevant Certification or Training], which enhanced my understanding of [Specific Area, e.g., quality control, data analysis, or safety protocols]. This dedication to growth ensures that I can bring the most current knowledge and techniques to your team.</w:t>
      </w:r>
    </w:p>
    <w:p>
      <w:pPr>
        <w:pStyle w:val="BodyText"/>
      </w:pPr>
      <w:r>
        <w:t xml:space="preserve">Furthermore, I am deeply respectful of cultural diversity and values. Having worked in multicultural environments before, I understand the importance of building trust and fostering collaboration across different backgrounds. In Kazakhstan Almaty, where international and local professionals often work together on research projects, this adaptability will allow me to integrate seamlessly into your team and contribute effectively.</w:t>
      </w:r>
    </w:p>
    <w:p>
      <w:pPr>
        <w:pStyle w:val="BodyText"/>
      </w:pPr>
      <w:r>
        <w:t xml:space="preserve">As a Laboratory Technician, I am not only focused on executing tasks with precision but also on supporting the broader goals of the organization. Whether it is ensuring that laboratory operations run smoothly or assisting in the development of new methodologies, I take pride in being a reliable and proactive member of any team. My problem-solving skills and ability to work independently make me well-suited to handle the challenges of a fast-paced laboratory environment.</w:t>
      </w:r>
    </w:p>
    <w:p>
      <w:pPr>
        <w:pStyle w:val="BodyText"/>
      </w:pPr>
      <w:r>
        <w:t xml:space="preserve">I am particularly inspired by the opportunities for growth that [Company/Organization Name] offers. The chance to work with experienced professionals, access state-of-the-art facilities, and contribute to impactful research aligns perfectly with my career aspirations. I am eager to bring my technical expertise, enthusiasm for scientific discovery, and dedication to excellence to your organization in Almaty.</w:t>
      </w:r>
    </w:p>
    <w:p>
      <w:pPr>
        <w:pStyle w:val="BodyText"/>
      </w:pPr>
      <w:r>
        <w:t xml:space="preserve">Thank you for considering my application. I would welcome the opportunity to discuss how my skills and experiences can benefit [Company/Organization Name]. Please feel free to contact me at [Your Phone Number] or [Your Email Address] at your earliest convenience. I look forward to the possibility of contributing to your team in Kazakhstan Alma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Kazakhstan Almaty</dc:title>
  <dc:creator/>
  <dc:language>en</dc:language>
  <cp:keywords/>
  <dcterms:created xsi:type="dcterms:W3CDTF">2026-07-23T07:44:28Z</dcterms:created>
  <dcterms:modified xsi:type="dcterms:W3CDTF">2026-07-23T07:44:28Z</dcterms:modified>
</cp:coreProperties>
</file>

<file path=docProps/custom.xml><?xml version="1.0" encoding="utf-8"?>
<Properties xmlns="http://schemas.openxmlformats.org/officeDocument/2006/custom-properties" xmlns:vt="http://schemas.openxmlformats.org/officeDocument/2006/docPropsVTypes"/>
</file>